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350" w:rsidRDefault="00F24350" w:rsidP="00F24350">
      <w:pPr>
        <w:pStyle w:val="Heading2"/>
        <w:rPr>
          <w:rFonts w:eastAsia="Times New Roman"/>
          <w:lang w:eastAsia="sl-SI"/>
        </w:rPr>
      </w:pPr>
      <w:r>
        <w:rPr>
          <w:rFonts w:eastAsia="Times New Roman"/>
          <w:lang w:eastAsia="sl-SI"/>
        </w:rPr>
        <w:t xml:space="preserve">Enkapsulacija (Lastnosti) 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Denimo, da bi radi sestavili razred za hranjenje kvadratnih polinomov, torej za "zadeve" oblike </w:t>
      </w:r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a x</w:t>
      </w:r>
      <w:r w:rsidRPr="00F24350">
        <w:rPr>
          <w:rFonts w:ascii="Helvetica" w:eastAsia="Times New Roman" w:hAnsi="Helvetica" w:cs="Helvetica"/>
          <w:i/>
          <w:iCs/>
          <w:color w:val="333333"/>
          <w:sz w:val="16"/>
          <w:szCs w:val="16"/>
          <w:vertAlign w:val="superscript"/>
          <w:lang w:eastAsia="sl-SI"/>
        </w:rPr>
        <w:t>2</w:t>
      </w:r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 xml:space="preserve"> + </w:t>
      </w:r>
      <w:proofErr w:type="spellStart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bx</w:t>
      </w:r>
      <w:proofErr w:type="spellEnd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 xml:space="preserve"> + c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 </w:t>
      </w:r>
      <w:bookmarkStart w:id="0" w:name="_GoBack"/>
      <w:bookmarkEnd w:id="0"/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Odločimo se, da bomo podatke o objektu (torej polinomu), ki so  </w:t>
      </w:r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a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 </w:t>
      </w:r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b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in </w:t>
      </w:r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c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 hranili v tabeli velikosti 3, kot [a, b, c]. To tabelo bomo poimenovali </w:t>
      </w:r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_</w:t>
      </w:r>
      <w:proofErr w:type="spellStart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koef</w:t>
      </w:r>
      <w:proofErr w:type="spellEnd"/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Za dostop do koeficientov pa bomo imeli tri lastnosti, ki jih bomo poimenovali </w:t>
      </w:r>
      <w:proofErr w:type="spellStart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koefA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 </w:t>
      </w:r>
      <w:proofErr w:type="spellStart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 </w:t>
      </w:r>
      <w:proofErr w:type="spellStart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koefC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 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Polinom 2x</w:t>
      </w:r>
      <w:r w:rsidRPr="00F24350">
        <w:rPr>
          <w:rFonts w:ascii="Helvetica" w:eastAsia="Times New Roman" w:hAnsi="Helvetica" w:cs="Helvetica"/>
          <w:color w:val="333333"/>
          <w:sz w:val="16"/>
          <w:szCs w:val="16"/>
          <w:vertAlign w:val="superscript"/>
          <w:lang w:eastAsia="sl-SI"/>
        </w:rPr>
        <w:t>2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- 3x + 10 bomo  ustvarili z </w:t>
      </w:r>
      <w:proofErr w:type="spellStart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KvPol</w:t>
      </w:r>
      <w:proofErr w:type="spellEnd"/>
      <w:r w:rsidRPr="00F24350">
        <w:rPr>
          <w:rFonts w:ascii="Helvetica" w:eastAsia="Times New Roman" w:hAnsi="Helvetica" w:cs="Helvetica"/>
          <w:i/>
          <w:iCs/>
          <w:color w:val="333333"/>
          <w:sz w:val="21"/>
          <w:szCs w:val="21"/>
          <w:lang w:eastAsia="sl-SI"/>
        </w:rPr>
        <w:t>(2, -3, 10)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Ustrezna koda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class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v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'''Predstavitev kvadratnih polinomov''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_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init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__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, a, b, c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'''Polinom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ax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**2 +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b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+ c''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[0, 0, 0] # tu bomo hranili koeficiente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a   # tudi v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init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že uporabljamo lastnosti!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b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c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property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[0] # podatke hranimo v tabeli 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property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[1] 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property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[2]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# set metode, s katerimi spreminjamo koeficiente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A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[0]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[1]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C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[2]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__str__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f'{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}x**2 + {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}x + {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}'     </w:t>
      </w:r>
    </w:p>
    <w:p w:rsid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U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porabimo ta razred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v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2, -3, 10)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&gt;&gt;&gt; str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'2x**2 + -3x + 10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.koefC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10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.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1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&gt;&gt;&gt; str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'2x**2 + 1x + 10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Poglejmo, kaj se zgodi, ko napišemo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mojPol.koefB</w:t>
      </w:r>
      <w:proofErr w:type="spellEnd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 xml:space="preserve"> = 42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 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lastRenderedPageBreak/>
        <w:t>Ker je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lastnost in smo uporabili prireditveni stavek, se pokliče nastavljalna (</w:t>
      </w:r>
      <w:proofErr w:type="spellStart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setter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) metoda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s parametrom 42.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Izvajamo torej 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[1]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kjer je vrednost parametra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vr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42 in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self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je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mojPol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 V tabelo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objekta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mojPol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torej na indeks 1 shranimo 42. 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=========================================================================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Torej - podatki so dejansko shranjeni v tabeli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 do njih pa dostopamo preko lastnosti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A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in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C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Lahko pa bi se odločili drugače in bi podatke hranili v treh spremenljivkah, recimo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a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b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in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c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 Takrat bi bila naša koda: 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class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v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'''Predstavitev kvadratnih polinomov''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__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init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__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, a, b, c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'''Polinom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ax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**2 +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b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+ c''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a   # tudi v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init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že uporabljamo lastnosti!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b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c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property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a # podatke hranimo v spremenljivki _a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property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._b 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property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._c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# set metode, s katerimi spreminjamo koeficiente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A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._a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._b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C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._c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__str__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return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f'{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A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}x**2 + {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}x + {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.koefC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}'     </w:t>
      </w:r>
    </w:p>
    <w:p w:rsid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Uporabimo razred na isti način kot prej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v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2, -3, 10)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&gt;&gt;&gt; str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'2x**2 + -3x + 10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.koefC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10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.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= 1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&gt;&gt;&gt; str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mojPol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lastRenderedPageBreak/>
        <w:t>'2x**2 + 1x + 10'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&gt;&gt;&gt; 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Vidimo, da se s stališča uporabnika ni čisto nič spremenilo, čeprav so podatki shranjeni na drugačen način. Ker pa so lastnosti ostale nespremenjene, je z vidika uporabe razreda vse ostalo enako!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Poglejmo še tu, kaj se zgodi, ko napišemo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mojPol.koefB</w:t>
      </w:r>
      <w:proofErr w:type="spellEnd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 xml:space="preserve"> = 42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 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Ker je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lastnost in smo uporabili prireditveni stavek, se pokliče nastavljalna (</w:t>
      </w:r>
      <w:proofErr w:type="spellStart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setter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) metoda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s parametrom 42.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Izvajamo torej 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@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.setter</w:t>
      </w:r>
      <w:proofErr w:type="spellEnd"/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de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koefB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(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,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):</w:t>
      </w:r>
    </w:p>
    <w:p w:rsidR="00F24350" w:rsidRPr="00F24350" w:rsidRDefault="00F24350" w:rsidP="00F24350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</w:pPr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       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self</w:t>
      </w:r>
      <w:proofErr w:type="spellEnd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 xml:space="preserve">._b = </w:t>
      </w:r>
      <w:proofErr w:type="spellStart"/>
      <w:r w:rsidRPr="00F24350">
        <w:rPr>
          <w:rFonts w:ascii="Consolas" w:eastAsia="Times New Roman" w:hAnsi="Consolas" w:cs="Courier New"/>
          <w:color w:val="333333"/>
          <w:sz w:val="20"/>
          <w:szCs w:val="20"/>
          <w:lang w:eastAsia="sl-SI"/>
        </w:rPr>
        <w:t>vr</w:t>
      </w:r>
      <w:proofErr w:type="spellEnd"/>
    </w:p>
    <w:p w:rsid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kjer je vrednost parametra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vr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42 in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self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je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mojPol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 V spremenljivko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b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objekta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mojPol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torej shranimo 42. 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=========================================================================</w:t>
      </w:r>
    </w:p>
    <w:p w:rsidR="00F24350" w:rsidRPr="00F24350" w:rsidRDefault="00F24350" w:rsidP="00F24350">
      <w:pPr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</w:pP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Torej - podatki so dejansko shranjeni v spremenljivkah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a, _b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in </w:t>
      </w:r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_c</w:t>
      </w:r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 do njih pa dostopamo preko lastnosti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A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,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B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 in </w:t>
      </w:r>
      <w:proofErr w:type="spellStart"/>
      <w:r w:rsidRPr="00F24350">
        <w:rPr>
          <w:rFonts w:ascii="Courier New" w:eastAsia="Times New Roman" w:hAnsi="Courier New" w:cs="Courier New"/>
          <w:color w:val="333333"/>
          <w:sz w:val="21"/>
          <w:szCs w:val="21"/>
          <w:lang w:eastAsia="sl-SI"/>
        </w:rPr>
        <w:t>koefC</w:t>
      </w:r>
      <w:proofErr w:type="spellEnd"/>
      <w:r w:rsidRPr="00F24350">
        <w:rPr>
          <w:rFonts w:ascii="Helvetica" w:eastAsia="Times New Roman" w:hAnsi="Helvetica" w:cs="Helvetica"/>
          <w:color w:val="333333"/>
          <w:sz w:val="21"/>
          <w:szCs w:val="21"/>
          <w:lang w:eastAsia="sl-SI"/>
        </w:rPr>
        <w:t>.</w:t>
      </w:r>
    </w:p>
    <w:p w:rsidR="00B1391B" w:rsidRPr="00F24350" w:rsidRDefault="00B1391B" w:rsidP="00F24350"/>
    <w:sectPr w:rsidR="00B1391B" w:rsidRPr="00F243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DQ3tjQxNDYxNDJV0lEKTi0uzszPAykwrAUAn39N4SwAAAA="/>
  </w:docVars>
  <w:rsids>
    <w:rsidRoot w:val="00F24350"/>
    <w:rsid w:val="00B1391B"/>
    <w:rsid w:val="00F24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3744A"/>
  <w15:chartTrackingRefBased/>
  <w15:docId w15:val="{34F0BE8A-5231-4609-97B6-314A49E3E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3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4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Emphasis">
    <w:name w:val="Emphasis"/>
    <w:basedOn w:val="DefaultParagraphFont"/>
    <w:uiPriority w:val="20"/>
    <w:qFormat/>
    <w:rsid w:val="00F24350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43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4350"/>
    <w:rPr>
      <w:rFonts w:ascii="Courier New" w:eastAsia="Times New Roman" w:hAnsi="Courier New" w:cs="Courier New"/>
      <w:sz w:val="20"/>
      <w:szCs w:val="20"/>
      <w:lang w:eastAsia="sl-SI"/>
    </w:rPr>
  </w:style>
  <w:style w:type="character" w:customStyle="1" w:styleId="Heading2Char">
    <w:name w:val="Heading 2 Char"/>
    <w:basedOn w:val="DefaultParagraphFont"/>
    <w:link w:val="Heading2"/>
    <w:uiPriority w:val="9"/>
    <w:rsid w:val="00F24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2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1</cp:revision>
  <dcterms:created xsi:type="dcterms:W3CDTF">2020-05-08T06:08:00Z</dcterms:created>
  <dcterms:modified xsi:type="dcterms:W3CDTF">2020-05-08T06:12:00Z</dcterms:modified>
</cp:coreProperties>
</file>